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7ECAFB1D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Kuliah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ini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baru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baru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baru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ListParagraph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ini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).ready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ini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ini</w:t>
            </w:r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282D3E65" w:rsidR="007F6FDC" w:rsidRPr="007F6FDC" w:rsidRDefault="00B11DDF" w:rsidP="003E2C2D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0D560887" w14:textId="77777777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4059609C" w14:textId="3891DC37" w:rsidR="007F6FDC" w:rsidRDefault="007F6FDC" w:rsidP="009179DC">
            <w:pPr>
              <w:jc w:val="both"/>
            </w:pPr>
            <w:r w:rsidRPr="007F6FDC">
              <w:rPr>
                <w:noProof/>
              </w:rPr>
              <w:drawing>
                <wp:inline distT="0" distB="0" distL="0" distR="0" wp14:anchorId="4EB9F429" wp14:editId="4ED89BFD">
                  <wp:extent cx="5262953" cy="1186688"/>
                  <wp:effectExtent l="0" t="0" r="0" b="0"/>
                  <wp:docPr id="860666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390035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113" cy="1193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ini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099F1947" w14:textId="77777777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71B458D8" w14:textId="79CBB448" w:rsidR="007F6FDC" w:rsidRDefault="007F6FDC" w:rsidP="00F01FC0">
            <w:pPr>
              <w:jc w:val="both"/>
            </w:pPr>
            <w:r w:rsidRPr="007F6FDC">
              <w:rPr>
                <w:noProof/>
              </w:rPr>
              <w:drawing>
                <wp:inline distT="0" distB="0" distL="0" distR="0" wp14:anchorId="16D02392" wp14:editId="49F163CB">
                  <wp:extent cx="4486901" cy="1771897"/>
                  <wp:effectExtent l="0" t="0" r="9525" b="0"/>
                  <wp:docPr id="15424979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249797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901" cy="1771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)</w:t>
            </w:r>
            <w:r w:rsidR="001A5115">
              <w:t>?</w:t>
            </w:r>
            <w:r>
              <w:t xml:space="preserve"> 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ini</w:t>
            </w:r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4845E206" w14:textId="23C60E0E" w:rsidR="00B11DDF" w:rsidRDefault="00B11DDF" w:rsidP="001B0BB5">
            <w:pPr>
              <w:jc w:val="both"/>
              <w:rPr>
                <w:color w:val="000000" w:themeColor="text1"/>
              </w:rPr>
            </w:pPr>
          </w:p>
          <w:p w14:paraId="7929FEC3" w14:textId="77777777" w:rsidR="001B0BB5" w:rsidRDefault="001B0BB5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61BE61BA" w14:textId="69927EFF" w:rsidR="003E2C2D" w:rsidRDefault="003E2C2D" w:rsidP="001B0BB5">
            <w:pPr>
              <w:jc w:val="both"/>
              <w:rPr>
                <w:rFonts w:ascii="Open Sans" w:hAnsi="Open Sans"/>
                <w:color w:val="272727"/>
                <w:shd w:val="clear" w:color="auto" w:fill="FFFFFF"/>
              </w:rPr>
            </w:pPr>
          </w:p>
          <w:p w14:paraId="5F679C88" w14:textId="1414B32A" w:rsidR="003E2C2D" w:rsidRPr="00656C15" w:rsidRDefault="003E2C2D" w:rsidP="001B0BB5">
            <w:pPr>
              <w:jc w:val="both"/>
              <w:rPr>
                <w:color w:val="000000" w:themeColor="text1"/>
              </w:rPr>
            </w:pP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jauh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ini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>&lt;button id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(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).action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r>
        <w:rPr>
          <w:rFonts w:ascii="Courier New" w:hAnsi="Courier New" w:cs="Courier New"/>
          <w:sz w:val="22"/>
        </w:rPr>
        <w:t xml:space="preserve">action(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ini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baru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lastRenderedPageBreak/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lastRenderedPageBreak/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1C4DD9C" w14:textId="77777777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  <w:p w14:paraId="6F7A52F3" w14:textId="6ABE7B27" w:rsidR="00D74A61" w:rsidRDefault="00D74A61" w:rsidP="00397695">
            <w:pPr>
              <w:jc w:val="both"/>
            </w:pPr>
            <w:r w:rsidRPr="00D74A61">
              <w:rPr>
                <w:noProof/>
              </w:rPr>
              <w:drawing>
                <wp:inline distT="0" distB="0" distL="0" distR="0" wp14:anchorId="28877A1C" wp14:editId="70645012">
                  <wp:extent cx="4505954" cy="3600953"/>
                  <wp:effectExtent l="0" t="0" r="9525" b="0"/>
                  <wp:docPr id="15373164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7316457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954" cy="3600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4340488A" w14:textId="77777777" w:rsidR="00AB6ECF" w:rsidRDefault="00AB6ECF" w:rsidP="00397695">
            <w:pPr>
              <w:jc w:val="both"/>
              <w:rPr>
                <w:color w:val="FF0000"/>
              </w:rPr>
            </w:pPr>
          </w:p>
          <w:p w14:paraId="71C0963F" w14:textId="77777777" w:rsidR="001C2350" w:rsidRDefault="001C2350" w:rsidP="00397695">
            <w:pPr>
              <w:jc w:val="both"/>
              <w:rPr>
                <w:color w:val="FF0000"/>
              </w:rPr>
            </w:pPr>
          </w:p>
          <w:p w14:paraId="16B520F7" w14:textId="77777777" w:rsidR="00E95B10" w:rsidRDefault="00E95B10" w:rsidP="00397695">
            <w:pPr>
              <w:jc w:val="both"/>
              <w:rPr>
                <w:color w:val="FF0000"/>
              </w:rPr>
            </w:pP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0D197A69" w14:textId="77777777" w:rsidR="00AC7AC9" w:rsidRPr="00AC7AC9" w:rsidRDefault="00AC7AC9" w:rsidP="00AC7AC9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$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</w:t>
            </w:r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h2"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) .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hide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);</w:t>
            </w:r>
          </w:p>
          <w:p w14:paraId="2579B3E9" w14:textId="77777777" w:rsidR="00AC7AC9" w:rsidRPr="00AC7AC9" w:rsidRDefault="00AC7AC9" w:rsidP="00AC7AC9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               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$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</w:t>
            </w:r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.</w:t>
            </w:r>
            <w:proofErr w:type="spellStart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subjudul</w:t>
            </w:r>
            <w:proofErr w:type="spellEnd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) .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hide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) ;</w:t>
            </w:r>
          </w:p>
          <w:p w14:paraId="48F7BA1A" w14:textId="77777777" w:rsidR="00AC7AC9" w:rsidRPr="00AC7AC9" w:rsidRDefault="00AC7AC9" w:rsidP="00AC7AC9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               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$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</w:t>
            </w:r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#</w:t>
            </w:r>
            <w:proofErr w:type="spellStart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paragraf</w:t>
            </w:r>
            <w:proofErr w:type="spellEnd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>) .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hide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) ;</w:t>
            </w:r>
          </w:p>
          <w:p w14:paraId="62AB43B8" w14:textId="77777777" w:rsidR="00AC7AC9" w:rsidRPr="00AC7AC9" w:rsidRDefault="00AC7AC9" w:rsidP="00AC7AC9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               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$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</w:t>
            </w:r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#</w:t>
            </w:r>
            <w:proofErr w:type="spellStart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paragraf.dua</w:t>
            </w:r>
            <w:proofErr w:type="spellEnd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) .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hide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);</w:t>
            </w:r>
          </w:p>
          <w:p w14:paraId="5F51E699" w14:textId="77777777" w:rsidR="00AC7AC9" w:rsidRPr="00AC7AC9" w:rsidRDefault="00AC7AC9" w:rsidP="00AC7AC9">
            <w:pPr>
              <w:shd w:val="clear" w:color="auto" w:fill="1E1E1E"/>
              <w:spacing w:line="285" w:lineRule="atLeast"/>
              <w:rPr>
                <w:rFonts w:ascii="Consolas" w:eastAsia="Times New Roman" w:hAnsi="Consolas"/>
                <w:color w:val="D4D4D4"/>
                <w:sz w:val="21"/>
                <w:szCs w:val="21"/>
              </w:rPr>
            </w:pP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                    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$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</w:t>
            </w:r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 xml:space="preserve">"div </w:t>
            </w:r>
            <w:proofErr w:type="spellStart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p.paragraf</w:t>
            </w:r>
            <w:proofErr w:type="spellEnd"/>
            <w:r w:rsidRPr="00AC7AC9">
              <w:rPr>
                <w:rFonts w:ascii="Consolas" w:eastAsia="Times New Roman" w:hAnsi="Consolas"/>
                <w:color w:val="CE9178"/>
                <w:sz w:val="21"/>
                <w:szCs w:val="21"/>
              </w:rPr>
              <w:t>"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>) .</w:t>
            </w:r>
            <w:r w:rsidRPr="00AC7AC9">
              <w:rPr>
                <w:rFonts w:ascii="Consolas" w:eastAsia="Times New Roman" w:hAnsi="Consolas"/>
                <w:color w:val="DCDCAA"/>
                <w:sz w:val="21"/>
                <w:szCs w:val="21"/>
              </w:rPr>
              <w:t>hide</w:t>
            </w:r>
            <w:r w:rsidRPr="00AC7AC9">
              <w:rPr>
                <w:rFonts w:ascii="Consolas" w:eastAsia="Times New Roman" w:hAnsi="Consolas"/>
                <w:color w:val="D4D4D4"/>
                <w:sz w:val="21"/>
                <w:szCs w:val="21"/>
              </w:rPr>
              <w:t xml:space="preserve"> () ;</w:t>
            </w:r>
          </w:p>
          <w:p w14:paraId="5FD9F572" w14:textId="77777777" w:rsidR="00367116" w:rsidRDefault="00367116" w:rsidP="00367116">
            <w:pPr>
              <w:jc w:val="both"/>
            </w:pPr>
          </w:p>
          <w:p w14:paraId="4082CECF" w14:textId="77777777" w:rsidR="00EF4D0D" w:rsidRDefault="00EF4D0D" w:rsidP="00367116">
            <w:pPr>
              <w:jc w:val="both"/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 xml:space="preserve">(function(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r>
              <w:rPr>
                <w:rFonts w:ascii="Times" w:hAnsi="Times"/>
              </w:rPr>
              <w:t xml:space="preserve">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ini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65DDF67B" w14:textId="77777777" w:rsidR="00F2744A" w:rsidRDefault="00F2744A" w:rsidP="00180446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3DB39561" w14:textId="0F8A5AB5" w:rsidR="0067087C" w:rsidRDefault="0067087C" w:rsidP="00180446">
            <w:pPr>
              <w:spacing w:line="276" w:lineRule="auto"/>
              <w:jc w:val="both"/>
              <w:rPr>
                <w:rFonts w:ascii="Times" w:hAnsi="Times"/>
              </w:rPr>
            </w:pPr>
            <w:r w:rsidRPr="0067087C">
              <w:rPr>
                <w:rFonts w:ascii="Times" w:hAnsi="Times"/>
                <w:noProof/>
              </w:rPr>
              <w:lastRenderedPageBreak/>
              <w:drawing>
                <wp:inline distT="0" distB="0" distL="0" distR="0" wp14:anchorId="49C68501" wp14:editId="5BAF2882">
                  <wp:extent cx="5153912" cy="2146817"/>
                  <wp:effectExtent l="0" t="0" r="0" b="6350"/>
                  <wp:docPr id="3512502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125026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5373" cy="2151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BBE5E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53C9502C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  <w:p w14:paraId="0768F7D8" w14:textId="5A294466" w:rsidR="00FD3862" w:rsidRDefault="00FD3862" w:rsidP="00340FF0">
            <w:pPr>
              <w:spacing w:line="276" w:lineRule="auto"/>
              <w:jc w:val="both"/>
            </w:pPr>
            <w:r w:rsidRPr="00FD3862">
              <w:rPr>
                <w:noProof/>
              </w:rPr>
              <w:drawing>
                <wp:inline distT="0" distB="0" distL="0" distR="0" wp14:anchorId="7C31D817" wp14:editId="67F9D09F">
                  <wp:extent cx="5234984" cy="2343430"/>
                  <wp:effectExtent l="0" t="0" r="3810" b="0"/>
                  <wp:docPr id="6378294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782946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1868" cy="2350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5DD3E65E" w14:textId="77777777" w:rsidR="002516CA" w:rsidRDefault="002516CA" w:rsidP="00340FF0">
            <w:pPr>
              <w:spacing w:line="276" w:lineRule="auto"/>
              <w:jc w:val="both"/>
            </w:pPr>
          </w:p>
          <w:p w14:paraId="2539864E" w14:textId="77777777" w:rsidR="002516CA" w:rsidRDefault="002516CA" w:rsidP="00340FF0">
            <w:pPr>
              <w:spacing w:line="276" w:lineRule="auto"/>
              <w:jc w:val="both"/>
            </w:pPr>
          </w:p>
          <w:p w14:paraId="12DFCFC7" w14:textId="10CDC58F" w:rsidR="002516CA" w:rsidRDefault="002516CA" w:rsidP="00340FF0">
            <w:pPr>
              <w:spacing w:line="276" w:lineRule="auto"/>
              <w:jc w:val="both"/>
            </w:pP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lastRenderedPageBreak/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 xml:space="preserve">(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ini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baru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5C4F36B5" w14:textId="77777777" w:rsid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6A8753B7" w14:textId="506A8B84" w:rsidR="00C16867" w:rsidRPr="00876F0E" w:rsidRDefault="00C16867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C16867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22772464" wp14:editId="755F8015">
                  <wp:extent cx="4654816" cy="3464863"/>
                  <wp:effectExtent l="0" t="0" r="0" b="2540"/>
                  <wp:docPr id="1221435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4357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288" cy="3468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77777777" w:rsidR="0049356A" w:rsidRDefault="0049356A" w:rsidP="009179DC">
            <w:pPr>
              <w:spacing w:line="276" w:lineRule="auto"/>
              <w:jc w:val="both"/>
            </w:pPr>
          </w:p>
          <w:p w14:paraId="0450E880" w14:textId="77777777" w:rsidR="001C2350" w:rsidRDefault="001C2350" w:rsidP="009179DC">
            <w:pPr>
              <w:spacing w:line="276" w:lineRule="auto"/>
              <w:jc w:val="both"/>
            </w:pPr>
          </w:p>
          <w:p w14:paraId="60D78BB7" w14:textId="6412D26E" w:rsidR="002A3D59" w:rsidRDefault="002A3D59" w:rsidP="009179DC">
            <w:pPr>
              <w:spacing w:line="276" w:lineRule="auto"/>
              <w:jc w:val="both"/>
            </w:pP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856"/>
      </w:tblGrid>
      <w:tr w:rsidR="007B06D7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7B06D7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baru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ini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5F402F01" w14:textId="77777777" w:rsidR="00D70859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181B3474" w14:textId="4C69720F" w:rsidR="007435CB" w:rsidRPr="00876F0E" w:rsidRDefault="007435CB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7435CB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04497488" wp14:editId="2FB3821C">
                  <wp:extent cx="5153541" cy="1991947"/>
                  <wp:effectExtent l="0" t="0" r="0" b="8890"/>
                  <wp:docPr id="66903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903849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7951" cy="2001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F3706AD" w14:textId="77777777" w:rsid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  <w:p w14:paraId="7AB7027D" w14:textId="0573FD20" w:rsidR="007435CB" w:rsidRPr="00D70859" w:rsidRDefault="007435CB" w:rsidP="00D70859">
            <w:pPr>
              <w:spacing w:line="276" w:lineRule="auto"/>
              <w:jc w:val="both"/>
            </w:pPr>
            <w:r w:rsidRPr="007435CB">
              <w:rPr>
                <w:noProof/>
              </w:rPr>
              <w:lastRenderedPageBreak/>
              <w:drawing>
                <wp:inline distT="0" distB="0" distL="0" distR="0" wp14:anchorId="4DC25598" wp14:editId="26E65947">
                  <wp:extent cx="4983011" cy="1645917"/>
                  <wp:effectExtent l="0" t="0" r="0" b="0"/>
                  <wp:docPr id="12671071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7107133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5424" cy="1656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1B0C2F5A" w14:textId="77777777" w:rsidR="00C53225" w:rsidRDefault="00C53225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72EC2DB" w14:textId="77777777" w:rsidR="00C53225" w:rsidRDefault="00C53225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65270FC" w14:textId="77777777" w:rsidR="00080D03" w:rsidRDefault="00080D03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2CD779AA" w14:textId="77777777" w:rsidR="00604388" w:rsidRDefault="00604388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2A060B31" w14:textId="49248E2F" w:rsidR="00C53225" w:rsidRDefault="00C53225" w:rsidP="00E71611">
            <w:pPr>
              <w:spacing w:line="276" w:lineRule="auto"/>
              <w:jc w:val="both"/>
            </w:pPr>
          </w:p>
        </w:tc>
      </w:tr>
      <w:tr w:rsidR="007B06D7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baru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ini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B06D7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33D7D260" w14:textId="77777777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23E2D2E6" w14:textId="77777777" w:rsidR="007B06D7" w:rsidRDefault="007B06D7" w:rsidP="00E71611">
            <w:pPr>
              <w:spacing w:line="276" w:lineRule="auto"/>
              <w:jc w:val="both"/>
            </w:pPr>
            <w:r w:rsidRPr="007B06D7">
              <w:rPr>
                <w:noProof/>
              </w:rPr>
              <w:drawing>
                <wp:inline distT="0" distB="0" distL="0" distR="0" wp14:anchorId="50CA2325" wp14:editId="22A1B5D1">
                  <wp:extent cx="5355560" cy="1697293"/>
                  <wp:effectExtent l="0" t="0" r="0" b="0"/>
                  <wp:docPr id="11219034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1903462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1272" cy="1705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005FDE" w14:textId="2E6ABA39" w:rsidR="007B06D7" w:rsidRDefault="007B06D7" w:rsidP="00E71611">
            <w:pPr>
              <w:spacing w:line="276" w:lineRule="auto"/>
              <w:jc w:val="both"/>
            </w:pPr>
            <w:r>
              <w:t xml:space="preserve">Tidal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</w:p>
        </w:tc>
      </w:tr>
      <w:tr w:rsidR="007B06D7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292CB40C" w14:textId="435CAF3E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303F6F1" w14:textId="77777777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A255970" w14:textId="77777777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45E4E804" w14:textId="77777777" w:rsidR="00D70859" w:rsidRDefault="00D70859" w:rsidP="00E71611">
            <w:pPr>
              <w:spacing w:line="276" w:lineRule="auto"/>
              <w:jc w:val="both"/>
            </w:pPr>
          </w:p>
        </w:tc>
      </w:tr>
      <w:tr w:rsidR="007B06D7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baru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ini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6D7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B06D7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1E11963F" w14:textId="77777777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285C2E45" w14:textId="77777777" w:rsidR="007B06D7" w:rsidRDefault="007B06D7" w:rsidP="00C53225">
            <w:pPr>
              <w:spacing w:line="276" w:lineRule="auto"/>
              <w:jc w:val="both"/>
            </w:pPr>
            <w:r w:rsidRPr="007B06D7">
              <w:rPr>
                <w:noProof/>
              </w:rPr>
              <w:drawing>
                <wp:inline distT="0" distB="0" distL="0" distR="0" wp14:anchorId="795E3C6C" wp14:editId="38FC9756">
                  <wp:extent cx="4835058" cy="1571625"/>
                  <wp:effectExtent l="0" t="0" r="3810" b="0"/>
                  <wp:docPr id="1687841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7841159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77104" cy="1585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72B81F" w14:textId="15C9CA2F" w:rsidR="007B06D7" w:rsidRDefault="007B06D7" w:rsidP="00C53225">
            <w:pPr>
              <w:spacing w:line="276" w:lineRule="auto"/>
              <w:jc w:val="both"/>
            </w:pPr>
          </w:p>
        </w:tc>
      </w:tr>
      <w:tr w:rsidR="007B06D7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77777777" w:rsidR="00C53225" w:rsidRDefault="00C53225" w:rsidP="00C53225">
            <w:pPr>
              <w:spacing w:line="276" w:lineRule="auto"/>
              <w:jc w:val="both"/>
            </w:pPr>
          </w:p>
          <w:p w14:paraId="389B9EB8" w14:textId="77777777" w:rsidR="00C53225" w:rsidRDefault="00C53225" w:rsidP="00C53225">
            <w:pPr>
              <w:spacing w:line="276" w:lineRule="auto"/>
              <w:jc w:val="both"/>
            </w:pPr>
          </w:p>
          <w:p w14:paraId="53FFA45E" w14:textId="77777777" w:rsidR="001C2350" w:rsidRDefault="001C2350" w:rsidP="00C53225">
            <w:pPr>
              <w:spacing w:line="276" w:lineRule="auto"/>
              <w:jc w:val="both"/>
            </w:pPr>
          </w:p>
          <w:p w14:paraId="6D2A0BF9" w14:textId="77777777" w:rsidR="00C53225" w:rsidRDefault="00C53225" w:rsidP="00C53225">
            <w:pPr>
              <w:spacing w:line="276" w:lineRule="auto"/>
              <w:jc w:val="both"/>
            </w:pPr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r w:rsidR="008466CF" w:rsidRPr="008466CF">
        <w:rPr>
          <w:rFonts w:ascii="Courier New" w:hAnsi="Courier New" w:cs="Courier New"/>
          <w:sz w:val="22"/>
        </w:rPr>
        <w:t>animate(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animate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},{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r>
        <w:rPr>
          <w:b/>
          <w:u w:val="single"/>
        </w:rPr>
        <w:lastRenderedPageBreak/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r w:rsidRPr="00AE2F9E">
        <w:rPr>
          <w:rFonts w:ascii="Courier New" w:hAnsi="Courier New" w:cs="Courier New"/>
          <w:sz w:val="22"/>
        </w:rPr>
        <w:t>animate(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ini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2CE1ABE" w14:textId="77777777" w:rsidR="001F69D4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1041FD49" w14:textId="218B743E" w:rsidR="00021601" w:rsidRPr="00876F0E" w:rsidRDefault="00021601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021601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7DF73660" wp14:editId="1377A448">
                  <wp:extent cx="4932868" cy="2847975"/>
                  <wp:effectExtent l="0" t="0" r="1270" b="0"/>
                  <wp:docPr id="1487986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798624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8669" cy="2862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AD747A6" w14:textId="77777777" w:rsidR="001F69D4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62DA8C2D" w14:textId="1ADD0FAD" w:rsidR="00021601" w:rsidRPr="00D70859" w:rsidRDefault="00021601" w:rsidP="001F69D4">
            <w:pPr>
              <w:spacing w:line="276" w:lineRule="auto"/>
              <w:jc w:val="both"/>
            </w:pPr>
            <w:r w:rsidRPr="00021601">
              <w:rPr>
                <w:noProof/>
              </w:rPr>
              <w:lastRenderedPageBreak/>
              <w:drawing>
                <wp:inline distT="0" distB="0" distL="0" distR="0" wp14:anchorId="2DAF2F7F" wp14:editId="00C0F445">
                  <wp:extent cx="5009515" cy="3537819"/>
                  <wp:effectExtent l="0" t="0" r="635" b="5715"/>
                  <wp:docPr id="5141026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4102675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5913" cy="354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1FA2A8C8" w14:textId="7777777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51AC718D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00CE241A" w14:textId="77777777" w:rsidR="0051648B" w:rsidRDefault="0051648B" w:rsidP="001F69D4">
            <w:pPr>
              <w:spacing w:line="276" w:lineRule="auto"/>
              <w:jc w:val="both"/>
              <w:rPr>
                <w:color w:val="FF0000"/>
              </w:rPr>
            </w:pPr>
          </w:p>
          <w:p w14:paraId="7CF1E1DB" w14:textId="77777777" w:rsidR="001F69D4" w:rsidRDefault="001F69D4" w:rsidP="001F69D4">
            <w:pPr>
              <w:spacing w:line="276" w:lineRule="auto"/>
              <w:jc w:val="both"/>
            </w:pP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baru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C5FFDE9" w14:textId="77777777" w:rsidR="00BC6AA3" w:rsidRDefault="00BC6AA3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78948075" w14:textId="120DBCB2" w:rsidR="007F1B4C" w:rsidRDefault="007F1B4C" w:rsidP="00BC6AA3">
            <w:pPr>
              <w:spacing w:line="276" w:lineRule="auto"/>
              <w:jc w:val="both"/>
            </w:pPr>
            <w:r w:rsidRPr="007F1B4C">
              <w:rPr>
                <w:noProof/>
              </w:rPr>
              <w:lastRenderedPageBreak/>
              <w:drawing>
                <wp:inline distT="0" distB="0" distL="0" distR="0" wp14:anchorId="340CBC7A" wp14:editId="4FDF5E39">
                  <wp:extent cx="4580890" cy="2737284"/>
                  <wp:effectExtent l="0" t="0" r="0" b="6350"/>
                  <wp:docPr id="15515202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1520282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0939" cy="274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618E371F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  <w:p w14:paraId="24C6D15D" w14:textId="77777777" w:rsidR="007F1B4C" w:rsidRDefault="007F1B4C" w:rsidP="00BC6AA3">
            <w:pPr>
              <w:spacing w:line="276" w:lineRule="auto"/>
              <w:jc w:val="both"/>
            </w:pPr>
            <w:r w:rsidRPr="007F1B4C">
              <w:rPr>
                <w:noProof/>
              </w:rPr>
              <w:drawing>
                <wp:inline distT="0" distB="0" distL="0" distR="0" wp14:anchorId="4CD2D78A" wp14:editId="3CF84B2F">
                  <wp:extent cx="5067300" cy="3946144"/>
                  <wp:effectExtent l="0" t="0" r="0" b="0"/>
                  <wp:docPr id="14393534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9353499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362" cy="3951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77777777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3F9FCD29" w14:textId="77777777" w:rsidR="0051648B" w:rsidRDefault="0051648B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87907D7" w14:textId="77777777" w:rsidR="0051648B" w:rsidRDefault="0051648B" w:rsidP="00BC6AA3">
            <w:pPr>
              <w:spacing w:line="276" w:lineRule="auto"/>
              <w:jc w:val="both"/>
            </w:pPr>
          </w:p>
          <w:p w14:paraId="6057C329" w14:textId="77777777" w:rsidR="0051648B" w:rsidRDefault="0051648B" w:rsidP="00BC6AA3">
            <w:pPr>
              <w:spacing w:line="276" w:lineRule="auto"/>
              <w:jc w:val="both"/>
            </w:pP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t xml:space="preserve">text(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lastRenderedPageBreak/>
        <w:t xml:space="preserve">html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r>
        <w:t>val</w:t>
      </w:r>
      <w:proofErr w:type="spellEnd"/>
      <w:r>
        <w:t xml:space="preserve">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baru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ini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AFE0357" w14:textId="77777777" w:rsidR="0007568D" w:rsidRDefault="0007568D" w:rsidP="0007568D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7C067E91" w14:textId="4096D2AC" w:rsidR="00E4130E" w:rsidRDefault="00E4130E" w:rsidP="0007568D">
            <w:pPr>
              <w:spacing w:line="276" w:lineRule="auto"/>
              <w:jc w:val="both"/>
            </w:pPr>
            <w:r w:rsidRPr="00E4130E">
              <w:rPr>
                <w:noProof/>
              </w:rPr>
              <w:lastRenderedPageBreak/>
              <w:drawing>
                <wp:inline distT="0" distB="0" distL="0" distR="0" wp14:anchorId="751CDD22" wp14:editId="6F5C5A95">
                  <wp:extent cx="4286848" cy="3705742"/>
                  <wp:effectExtent l="0" t="0" r="0" b="9525"/>
                  <wp:docPr id="848502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8502393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848" cy="3705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>get text(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51CC2D80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34C39022" w14:textId="1EF041C6" w:rsidR="0007568D" w:rsidRPr="00D70859" w:rsidRDefault="0007568D" w:rsidP="00E71611">
            <w:pPr>
              <w:spacing w:line="276" w:lineRule="auto"/>
              <w:jc w:val="both"/>
            </w:pP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8C64359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  <w:p w14:paraId="118DA1AF" w14:textId="445411C5" w:rsidR="00E4130E" w:rsidRPr="00876F0E" w:rsidRDefault="00E4130E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E4130E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683A7C12" wp14:editId="467EBD34">
                  <wp:extent cx="4762500" cy="3215808"/>
                  <wp:effectExtent l="0" t="0" r="0" b="3810"/>
                  <wp:docPr id="2072792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2792928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339" cy="3222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>et text(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2E82EC92" w14:textId="77777777" w:rsidR="00E53245" w:rsidRDefault="00E53245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0FA005BB" w14:textId="7A28568E" w:rsidR="00E53245" w:rsidRDefault="00E53245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3C51DC2A" w14:textId="77777777" w:rsidR="005B14E6" w:rsidRDefault="005B14E6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6C11D36A" w14:textId="0C6DE9A4" w:rsidR="00C819CF" w:rsidRDefault="00C819CF" w:rsidP="008B5702">
            <w:pPr>
              <w:spacing w:line="276" w:lineRule="auto"/>
              <w:jc w:val="both"/>
            </w:pPr>
            <w:r w:rsidRPr="00C819CF">
              <w:drawing>
                <wp:inline distT="0" distB="0" distL="0" distR="0" wp14:anchorId="6FA8F9EA" wp14:editId="4A11646C">
                  <wp:extent cx="5191125" cy="2329275"/>
                  <wp:effectExtent l="0" t="0" r="0" b="0"/>
                  <wp:docPr id="11202264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0226420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5750" cy="2335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1A32C7DA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  <w:p w14:paraId="12B2528D" w14:textId="02D122BF" w:rsidR="00C819CF" w:rsidRPr="005B14E6" w:rsidRDefault="00C819CF" w:rsidP="005B14E6">
            <w:pPr>
              <w:spacing w:line="276" w:lineRule="auto"/>
              <w:jc w:val="both"/>
            </w:pPr>
            <w:r w:rsidRPr="00C819CF">
              <w:drawing>
                <wp:inline distT="0" distB="0" distL="0" distR="0" wp14:anchorId="2C2EA9A4" wp14:editId="6C285A2D">
                  <wp:extent cx="5429250" cy="2150143"/>
                  <wp:effectExtent l="0" t="0" r="0" b="2540"/>
                  <wp:docPr id="5537090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3709095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9004" cy="2154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3616DFAF" w14:textId="63185AAB" w:rsidR="005B14E6" w:rsidRPr="00C819CF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74FFC06E" w14:textId="77777777" w:rsidR="00830B10" w:rsidRDefault="00830B10" w:rsidP="008B5702">
            <w:pPr>
              <w:spacing w:line="276" w:lineRule="auto"/>
              <w:jc w:val="both"/>
            </w:pPr>
          </w:p>
        </w:tc>
      </w:tr>
    </w:tbl>
    <w:p w14:paraId="4AF694FB" w14:textId="77777777" w:rsidR="00010003" w:rsidRDefault="00010003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</w:p>
    <w:p w14:paraId="0EFD1556" w14:textId="21021C61" w:rsidR="00E622B0" w:rsidRPr="00E510B4" w:rsidRDefault="00E622B0" w:rsidP="00C819CF">
      <w:pPr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 xml:space="preserve">(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B408201" w14:textId="77777777" w:rsidR="00886AB5" w:rsidRDefault="00886AB5" w:rsidP="00886AB5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30446F08" w14:textId="32691A79" w:rsidR="004933CD" w:rsidRDefault="004933CD" w:rsidP="00886AB5">
            <w:pPr>
              <w:spacing w:line="276" w:lineRule="auto"/>
              <w:jc w:val="both"/>
              <w:rPr>
                <w:rFonts w:ascii="Times" w:hAnsi="Times"/>
              </w:rPr>
            </w:pPr>
            <w:r w:rsidRPr="004933CD">
              <w:rPr>
                <w:rFonts w:ascii="Times" w:hAnsi="Times"/>
              </w:rPr>
              <w:lastRenderedPageBreak/>
              <w:drawing>
                <wp:inline distT="0" distB="0" distL="0" distR="0" wp14:anchorId="05294F3B" wp14:editId="40329458">
                  <wp:extent cx="5201392" cy="3562303"/>
                  <wp:effectExtent l="0" t="0" r="0" b="635"/>
                  <wp:docPr id="15820738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2073894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9290" cy="3567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7C86C925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  <w:p w14:paraId="354ECE0E" w14:textId="5C25EC14" w:rsidR="004933CD" w:rsidRDefault="004933CD" w:rsidP="00886AB5">
            <w:pPr>
              <w:spacing w:line="276" w:lineRule="auto"/>
              <w:jc w:val="both"/>
            </w:pPr>
            <w:r w:rsidRPr="004933CD">
              <w:drawing>
                <wp:inline distT="0" distB="0" distL="0" distR="0" wp14:anchorId="35DEAE48" wp14:editId="56895E91">
                  <wp:extent cx="5415148" cy="3299798"/>
                  <wp:effectExtent l="0" t="0" r="0" b="0"/>
                  <wp:docPr id="401188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18848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9819" cy="3302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7D9BB786" w14:textId="77777777" w:rsidR="00370516" w:rsidRDefault="00370516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21931CCC" w14:textId="77777777" w:rsidR="00604388" w:rsidRDefault="00604388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ini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 xml:space="preserve">(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lastRenderedPageBreak/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baru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baru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baru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1B2A9A9D" w14:textId="77777777" w:rsidR="0055389A" w:rsidRDefault="0055389A" w:rsidP="0055389A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1BE7ADC2" w14:textId="68147C32" w:rsidR="004933CD" w:rsidRDefault="004933CD" w:rsidP="0055389A">
            <w:pPr>
              <w:spacing w:line="276" w:lineRule="auto"/>
              <w:jc w:val="both"/>
              <w:rPr>
                <w:rFonts w:ascii="Times" w:hAnsi="Times"/>
              </w:rPr>
            </w:pPr>
            <w:r w:rsidRPr="004933CD">
              <w:rPr>
                <w:rFonts w:ascii="Times" w:hAnsi="Times"/>
              </w:rPr>
              <w:drawing>
                <wp:inline distT="0" distB="0" distL="0" distR="0" wp14:anchorId="74ED6BB8" wp14:editId="602B4119">
                  <wp:extent cx="4827181" cy="3755274"/>
                  <wp:effectExtent l="0" t="0" r="0" b="0"/>
                  <wp:docPr id="99304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30429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3091" cy="3759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1C422CA4" w:rsidR="004933CD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4182FF08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597EB6DD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D3A17C5" w14:textId="77777777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  <w:tr w:rsidR="003E4824" w:rsidRPr="00397695" w14:paraId="7C2F1D6B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D46CB9E" w14:textId="77777777" w:rsidR="003E4824" w:rsidRDefault="003E4824" w:rsidP="0055389A">
            <w:pPr>
              <w:spacing w:line="276" w:lineRule="auto"/>
              <w:jc w:val="center"/>
              <w:rPr>
                <w:rFonts w:ascii="Times" w:hAnsi="Times"/>
              </w:rPr>
            </w:pPr>
          </w:p>
        </w:tc>
        <w:tc>
          <w:tcPr>
            <w:tcW w:w="8930" w:type="dxa"/>
          </w:tcPr>
          <w:p w14:paraId="1FFE5C7E" w14:textId="77777777" w:rsidR="003E4824" w:rsidRDefault="003E4824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30D44F2A" w14:textId="77777777" w:rsidR="003E4824" w:rsidRDefault="003E4824" w:rsidP="00621935">
      <w:pPr>
        <w:jc w:val="both"/>
        <w:rPr>
          <w:rFonts w:ascii="Times" w:hAnsi="Times"/>
          <w:sz w:val="22"/>
        </w:rPr>
      </w:pPr>
    </w:p>
    <w:p w14:paraId="4CFE3A79" w14:textId="77777777" w:rsidR="003E4824" w:rsidRDefault="003E4824" w:rsidP="00621935">
      <w:pPr>
        <w:jc w:val="both"/>
        <w:rPr>
          <w:rFonts w:ascii="Times" w:hAnsi="Times"/>
          <w:sz w:val="22"/>
        </w:rPr>
      </w:pPr>
    </w:p>
    <w:p w14:paraId="776A104E" w14:textId="77777777" w:rsidR="003E4824" w:rsidRDefault="003E4824" w:rsidP="00621935">
      <w:pPr>
        <w:jc w:val="both"/>
        <w:rPr>
          <w:rFonts w:ascii="Times" w:hAnsi="Times"/>
          <w:sz w:val="22"/>
        </w:rPr>
      </w:pPr>
    </w:p>
    <w:p w14:paraId="1E83921E" w14:textId="77777777" w:rsidR="003E4824" w:rsidRDefault="003E4824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lastRenderedPageBreak/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66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baru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baru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DB41034" w14:textId="77777777" w:rsidR="00A10F07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7028C2BE" w14:textId="74D4204E" w:rsidR="00094004" w:rsidRPr="008B5702" w:rsidRDefault="00094004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094004">
              <w:rPr>
                <w:rFonts w:ascii="Courier New" w:hAnsi="Courier New" w:cs="Courier New"/>
                <w:sz w:val="22"/>
              </w:rPr>
              <w:lastRenderedPageBreak/>
              <w:drawing>
                <wp:inline distT="0" distB="0" distL="0" distR="0" wp14:anchorId="08E837F7" wp14:editId="20F72E36">
                  <wp:extent cx="4686300" cy="3313323"/>
                  <wp:effectExtent l="0" t="0" r="0" b="1905"/>
                  <wp:docPr id="4845028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502897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2339" cy="3317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77777777" w:rsidR="00A10F07" w:rsidRDefault="00A10F07" w:rsidP="00F82B34">
            <w:pPr>
              <w:spacing w:line="276" w:lineRule="auto"/>
              <w:jc w:val="both"/>
            </w:pPr>
          </w:p>
          <w:p w14:paraId="618F7C6C" w14:textId="77777777" w:rsidR="00604388" w:rsidRDefault="00604388" w:rsidP="00F82B34">
            <w:pPr>
              <w:spacing w:line="276" w:lineRule="auto"/>
              <w:jc w:val="both"/>
            </w:pP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77777777" w:rsidR="00604388" w:rsidRDefault="00604388" w:rsidP="00F82B34">
            <w:pPr>
              <w:spacing w:line="276" w:lineRule="auto"/>
              <w:jc w:val="both"/>
            </w:pP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baru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3C63FDE1" w14:textId="77777777" w:rsidR="00942443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BD81120" w14:textId="3FD8A0A7" w:rsidR="00094004" w:rsidRPr="008B5702" w:rsidRDefault="00094004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094004">
              <w:rPr>
                <w:rFonts w:ascii="Courier New" w:hAnsi="Courier New" w:cs="Courier New"/>
                <w:sz w:val="22"/>
              </w:rPr>
              <w:drawing>
                <wp:inline distT="0" distB="0" distL="0" distR="0" wp14:anchorId="7497FAA9" wp14:editId="38A8EEC3">
                  <wp:extent cx="4914900" cy="4058148"/>
                  <wp:effectExtent l="0" t="0" r="0" b="0"/>
                  <wp:docPr id="13277221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7722164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399" cy="4061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baru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baru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r w:rsidRPr="00E622B0">
        <w:rPr>
          <w:rFonts w:ascii="Courier New" w:hAnsi="Courier New" w:cs="Courier New"/>
          <w:b/>
          <w:sz w:val="22"/>
          <w:u w:val="single"/>
        </w:rPr>
        <w:t>Load(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r w:rsidRPr="00CF5FD4">
        <w:rPr>
          <w:rFonts w:ascii="Courier New" w:hAnsi="Courier New" w:cs="Courier New"/>
          <w:sz w:val="22"/>
        </w:rPr>
        <w:t>load(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r w:rsidRPr="00CF5FD4">
        <w:rPr>
          <w:rFonts w:ascii="Courier New" w:hAnsi="Courier New" w:cs="Courier New"/>
          <w:sz w:val="22"/>
        </w:rPr>
        <w:t xml:space="preserve">load(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r w:rsidRPr="00CF5FD4">
        <w:rPr>
          <w:rFonts w:ascii="Courier New" w:hAnsi="Courier New" w:cs="Courier New"/>
          <w:sz w:val="22"/>
        </w:rPr>
        <w:t>load(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).load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r w:rsidRPr="00752016">
        <w:rPr>
          <w:rFonts w:ascii="Courier New" w:hAnsi="Courier New" w:cs="Courier New"/>
          <w:sz w:val="22"/>
        </w:rPr>
        <w:t>load(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in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baru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ini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baru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ini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 xml:space="preserve">*note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7D439A97" w14:textId="77777777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  <w:p w14:paraId="553F638B" w14:textId="20F1568E" w:rsidR="00094004" w:rsidRDefault="00094004" w:rsidP="008B5702">
            <w:pPr>
              <w:spacing w:line="276" w:lineRule="auto"/>
              <w:jc w:val="both"/>
            </w:pPr>
            <w:r w:rsidRPr="00094004">
              <w:lastRenderedPageBreak/>
              <w:drawing>
                <wp:inline distT="0" distB="0" distL="0" distR="0" wp14:anchorId="65923889" wp14:editId="17C61B26">
                  <wp:extent cx="5143500" cy="4405088"/>
                  <wp:effectExtent l="0" t="0" r="0" b="0"/>
                  <wp:docPr id="14530549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3054909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7510" cy="4408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AF10E5">
      <w:footerReference w:type="even" r:id="rId78"/>
      <w:footerReference w:type="default" r:id="rId79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EDB86" w14:textId="77777777" w:rsidR="00AF10E5" w:rsidRDefault="00AF10E5" w:rsidP="00462815">
      <w:r>
        <w:separator/>
      </w:r>
    </w:p>
  </w:endnote>
  <w:endnote w:type="continuationSeparator" w:id="0">
    <w:p w14:paraId="0E9F3866" w14:textId="77777777" w:rsidR="00AF10E5" w:rsidRDefault="00AF10E5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FE265" w14:textId="77777777" w:rsidR="00AF10E5" w:rsidRDefault="00AF10E5" w:rsidP="00462815">
      <w:r>
        <w:separator/>
      </w:r>
    </w:p>
  </w:footnote>
  <w:footnote w:type="continuationSeparator" w:id="0">
    <w:p w14:paraId="4A2D9177" w14:textId="77777777" w:rsidR="00AF10E5" w:rsidRDefault="00AF10E5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3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9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4"/>
  </w:num>
  <w:num w:numId="2" w16cid:durableId="367879756">
    <w:abstractNumId w:val="17"/>
  </w:num>
  <w:num w:numId="3" w16cid:durableId="1427767532">
    <w:abstractNumId w:val="0"/>
  </w:num>
  <w:num w:numId="4" w16cid:durableId="1132097758">
    <w:abstractNumId w:val="9"/>
  </w:num>
  <w:num w:numId="5" w16cid:durableId="101540836">
    <w:abstractNumId w:val="3"/>
  </w:num>
  <w:num w:numId="6" w16cid:durableId="1477145183">
    <w:abstractNumId w:val="32"/>
  </w:num>
  <w:num w:numId="7" w16cid:durableId="787965799">
    <w:abstractNumId w:val="16"/>
  </w:num>
  <w:num w:numId="8" w16cid:durableId="271515667">
    <w:abstractNumId w:val="28"/>
  </w:num>
  <w:num w:numId="9" w16cid:durableId="1093167238">
    <w:abstractNumId w:val="22"/>
  </w:num>
  <w:num w:numId="10" w16cid:durableId="517281629">
    <w:abstractNumId w:val="13"/>
  </w:num>
  <w:num w:numId="11" w16cid:durableId="1059133133">
    <w:abstractNumId w:val="19"/>
  </w:num>
  <w:num w:numId="12" w16cid:durableId="599677249">
    <w:abstractNumId w:val="15"/>
  </w:num>
  <w:num w:numId="13" w16cid:durableId="1060637438">
    <w:abstractNumId w:val="23"/>
  </w:num>
  <w:num w:numId="14" w16cid:durableId="1073812725">
    <w:abstractNumId w:val="14"/>
  </w:num>
  <w:num w:numId="15" w16cid:durableId="1686786592">
    <w:abstractNumId w:val="2"/>
  </w:num>
  <w:num w:numId="16" w16cid:durableId="706174783">
    <w:abstractNumId w:val="18"/>
  </w:num>
  <w:num w:numId="17" w16cid:durableId="1681857022">
    <w:abstractNumId w:val="25"/>
  </w:num>
  <w:num w:numId="18" w16cid:durableId="821850836">
    <w:abstractNumId w:val="29"/>
  </w:num>
  <w:num w:numId="19" w16cid:durableId="1756704473">
    <w:abstractNumId w:val="10"/>
  </w:num>
  <w:num w:numId="20" w16cid:durableId="2111385696">
    <w:abstractNumId w:val="1"/>
  </w:num>
  <w:num w:numId="21" w16cid:durableId="1791630816">
    <w:abstractNumId w:val="26"/>
  </w:num>
  <w:num w:numId="22" w16cid:durableId="859508406">
    <w:abstractNumId w:val="7"/>
  </w:num>
  <w:num w:numId="23" w16cid:durableId="326329026">
    <w:abstractNumId w:val="11"/>
  </w:num>
  <w:num w:numId="24" w16cid:durableId="396588517">
    <w:abstractNumId w:val="12"/>
  </w:num>
  <w:num w:numId="25" w16cid:durableId="631247693">
    <w:abstractNumId w:val="5"/>
  </w:num>
  <w:num w:numId="26" w16cid:durableId="232277924">
    <w:abstractNumId w:val="31"/>
  </w:num>
  <w:num w:numId="27" w16cid:durableId="1955289009">
    <w:abstractNumId w:val="30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1"/>
  </w:num>
  <w:num w:numId="31" w16cid:durableId="92407320">
    <w:abstractNumId w:val="33"/>
  </w:num>
  <w:num w:numId="32" w16cid:durableId="173958407">
    <w:abstractNumId w:val="27"/>
  </w:num>
  <w:num w:numId="33" w16cid:durableId="31077098">
    <w:abstractNumId w:val="8"/>
  </w:num>
  <w:num w:numId="34" w16cid:durableId="200797076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512"/>
    <w:rsid w:val="00010003"/>
    <w:rsid w:val="00016911"/>
    <w:rsid w:val="00016C51"/>
    <w:rsid w:val="0002022F"/>
    <w:rsid w:val="00021601"/>
    <w:rsid w:val="00024CE3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004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0CD2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4824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3CD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722CD"/>
    <w:rsid w:val="0058068D"/>
    <w:rsid w:val="005808DB"/>
    <w:rsid w:val="005818E9"/>
    <w:rsid w:val="005830BA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087C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B249F"/>
    <w:rsid w:val="006B5B2F"/>
    <w:rsid w:val="006B62DD"/>
    <w:rsid w:val="006C38EA"/>
    <w:rsid w:val="006C574D"/>
    <w:rsid w:val="006D17E5"/>
    <w:rsid w:val="006E1098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5CB"/>
    <w:rsid w:val="00743EEF"/>
    <w:rsid w:val="007446CD"/>
    <w:rsid w:val="00750EDF"/>
    <w:rsid w:val="00752016"/>
    <w:rsid w:val="00753AEB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06D7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1B4C"/>
    <w:rsid w:val="007F2009"/>
    <w:rsid w:val="007F4481"/>
    <w:rsid w:val="007F46F4"/>
    <w:rsid w:val="007F6FDC"/>
    <w:rsid w:val="007F76CF"/>
    <w:rsid w:val="008003F5"/>
    <w:rsid w:val="008004E0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C7AC9"/>
    <w:rsid w:val="00AD2EF0"/>
    <w:rsid w:val="00AD3EA4"/>
    <w:rsid w:val="00AE12D8"/>
    <w:rsid w:val="00AE1C74"/>
    <w:rsid w:val="00AE2F9E"/>
    <w:rsid w:val="00AE3D71"/>
    <w:rsid w:val="00AE7961"/>
    <w:rsid w:val="00AF10E5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16867"/>
    <w:rsid w:val="00C262E9"/>
    <w:rsid w:val="00C3614C"/>
    <w:rsid w:val="00C36B4E"/>
    <w:rsid w:val="00C373D8"/>
    <w:rsid w:val="00C43721"/>
    <w:rsid w:val="00C43D18"/>
    <w:rsid w:val="00C50946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19CF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E0876"/>
    <w:rsid w:val="00CE1270"/>
    <w:rsid w:val="00CE5414"/>
    <w:rsid w:val="00CF5FD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4A61"/>
    <w:rsid w:val="00D77BDE"/>
    <w:rsid w:val="00D77E42"/>
    <w:rsid w:val="00D82DEC"/>
    <w:rsid w:val="00D83104"/>
    <w:rsid w:val="00D83DC2"/>
    <w:rsid w:val="00D9119A"/>
    <w:rsid w:val="00D97649"/>
    <w:rsid w:val="00DA1C86"/>
    <w:rsid w:val="00DA2D9D"/>
    <w:rsid w:val="00DA4EA0"/>
    <w:rsid w:val="00DA5B99"/>
    <w:rsid w:val="00DA5C86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155A"/>
    <w:rsid w:val="00E32A39"/>
    <w:rsid w:val="00E32E88"/>
    <w:rsid w:val="00E35574"/>
    <w:rsid w:val="00E35E27"/>
    <w:rsid w:val="00E4130E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1A61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862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59.png"/><Relationship Id="rId16" Type="http://schemas.openxmlformats.org/officeDocument/2006/relationships/image" Target="media/image8.png"/><Relationship Id="rId11" Type="http://schemas.openxmlformats.org/officeDocument/2006/relationships/image" Target="media/image3.jpe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5.png"/><Relationship Id="rId79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0.png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3.png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4.png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hyperlink" Target="http://jqueryui.com/download/" TargetMode="Externa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0</TotalTime>
  <Pages>31</Pages>
  <Words>3752</Words>
  <Characters>21393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bagas farel</cp:lastModifiedBy>
  <cp:revision>12</cp:revision>
  <cp:lastPrinted>2020-10-03T23:45:00Z</cp:lastPrinted>
  <dcterms:created xsi:type="dcterms:W3CDTF">2020-10-03T23:46:00Z</dcterms:created>
  <dcterms:modified xsi:type="dcterms:W3CDTF">2024-03-25T15:45:00Z</dcterms:modified>
</cp:coreProperties>
</file>